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D3142" w14:textId="5F611E54" w:rsidR="00D1704B" w:rsidRDefault="00F40C34" w:rsidP="007B1746">
      <w:pPr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Python </w:t>
      </w:r>
      <w:proofErr w:type="spellStart"/>
      <w:r>
        <w:rPr>
          <w:rFonts w:cstheme="minorHAnsi"/>
          <w:b/>
          <w:sz w:val="28"/>
          <w:highlight w:val="yellow"/>
        </w:rPr>
        <w:t>cheatshee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236"/>
      </w:tblGrid>
      <w:tr w:rsidR="00F40C34" w14:paraId="79A17A76" w14:textId="77777777" w:rsidTr="00F40C34">
        <w:tc>
          <w:tcPr>
            <w:tcW w:w="3114" w:type="dxa"/>
          </w:tcPr>
          <w:p w14:paraId="1BD61BF8" w14:textId="33998286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pandas</w:t>
            </w:r>
          </w:p>
        </w:tc>
        <w:tc>
          <w:tcPr>
            <w:tcW w:w="6236" w:type="dxa"/>
          </w:tcPr>
          <w:p w14:paraId="7FFBCAD6" w14:textId="2EFFF199" w:rsidR="00F40C34" w:rsidRDefault="00F40C34" w:rsidP="007B1746">
            <w:r>
              <w:t>import pandas as pd</w:t>
            </w:r>
          </w:p>
        </w:tc>
      </w:tr>
      <w:tr w:rsidR="00F40C34" w14:paraId="708A686A" w14:textId="77777777" w:rsidTr="00F40C34">
        <w:tc>
          <w:tcPr>
            <w:tcW w:w="3114" w:type="dxa"/>
          </w:tcPr>
          <w:p w14:paraId="79CCA6F5" w14:textId="45B76EC9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NumPy</w:t>
            </w:r>
          </w:p>
        </w:tc>
        <w:tc>
          <w:tcPr>
            <w:tcW w:w="6236" w:type="dxa"/>
          </w:tcPr>
          <w:p w14:paraId="3B2E0BE0" w14:textId="6E06AD41" w:rsidR="00F40C34" w:rsidRDefault="00F40C34" w:rsidP="007B1746">
            <w:r>
              <w:t xml:space="preserve">import </w:t>
            </w:r>
            <w:proofErr w:type="spellStart"/>
            <w:r>
              <w:t>numpy</w:t>
            </w:r>
            <w:proofErr w:type="spellEnd"/>
            <w:r>
              <w:t xml:space="preserve"> as np</w:t>
            </w:r>
          </w:p>
        </w:tc>
      </w:tr>
      <w:tr w:rsidR="00F40C34" w14:paraId="60F9815E" w14:textId="77777777" w:rsidTr="00F40C34">
        <w:tc>
          <w:tcPr>
            <w:tcW w:w="3114" w:type="dxa"/>
          </w:tcPr>
          <w:p w14:paraId="0134CDFD" w14:textId="44437511" w:rsidR="00F40C34" w:rsidRPr="00F40C34" w:rsidRDefault="00F40C34" w:rsidP="007B1746">
            <w:pPr>
              <w:rPr>
                <w:b/>
              </w:rPr>
            </w:pPr>
            <w:r>
              <w:rPr>
                <w:b/>
              </w:rPr>
              <w:t>Series (a column)</w:t>
            </w:r>
          </w:p>
        </w:tc>
        <w:tc>
          <w:tcPr>
            <w:tcW w:w="6236" w:type="dxa"/>
          </w:tcPr>
          <w:p w14:paraId="59A881F0" w14:textId="77777777" w:rsidR="00F40C34" w:rsidRDefault="00F40C34" w:rsidP="00F40C34">
            <w:proofErr w:type="spellStart"/>
            <w:r>
              <w:t>pd.Series</w:t>
            </w:r>
            <w:proofErr w:type="spellEnd"/>
            <w:r>
              <w:t>([21, 22, 23, 24], name = ‘age’)</w:t>
            </w:r>
          </w:p>
          <w:p w14:paraId="48459E1A" w14:textId="77777777" w:rsidR="00F40C34" w:rsidRDefault="00F40C34" w:rsidP="00F40C34"/>
          <w:p w14:paraId="61CF18DB" w14:textId="71C901EA" w:rsidR="00F40C34" w:rsidRPr="00F40C34" w:rsidRDefault="00F40C34" w:rsidP="00F40C34">
            <w:pPr>
              <w:rPr>
                <w:i/>
              </w:rPr>
            </w:pPr>
            <w:r w:rsidRPr="00F40C34">
              <w:rPr>
                <w:i/>
              </w:rPr>
              <w:t xml:space="preserve">age = column name </w:t>
            </w:r>
          </w:p>
        </w:tc>
      </w:tr>
      <w:tr w:rsidR="00F40C34" w14:paraId="1B5BB435" w14:textId="77777777" w:rsidTr="00F40C34">
        <w:tc>
          <w:tcPr>
            <w:tcW w:w="3114" w:type="dxa"/>
          </w:tcPr>
          <w:p w14:paraId="0BD48FAD" w14:textId="556E4607" w:rsidR="00F40C34" w:rsidRDefault="00F40C34" w:rsidP="007B1746">
            <w:pPr>
              <w:rPr>
                <w:b/>
              </w:rPr>
            </w:pPr>
            <w:r>
              <w:rPr>
                <w:b/>
              </w:rPr>
              <w:t>Select an element (row; from 0 to …)</w:t>
            </w:r>
          </w:p>
        </w:tc>
        <w:tc>
          <w:tcPr>
            <w:tcW w:w="6236" w:type="dxa"/>
          </w:tcPr>
          <w:p w14:paraId="0BA6308D" w14:textId="603A41D9" w:rsidR="00F40C34" w:rsidRDefault="00890670" w:rsidP="00F40C34">
            <w:proofErr w:type="spellStart"/>
            <w:r>
              <w:t>t</w:t>
            </w:r>
            <w:r w:rsidR="00F40C34">
              <w:t>able_name</w:t>
            </w:r>
            <w:proofErr w:type="spellEnd"/>
            <w:r w:rsidR="00F40C34">
              <w:t>[3]</w:t>
            </w:r>
          </w:p>
          <w:p w14:paraId="2117CCBF" w14:textId="77777777" w:rsidR="00890670" w:rsidRDefault="00890670" w:rsidP="00F40C34"/>
          <w:p w14:paraId="74988CBA" w14:textId="64A7B271" w:rsidR="00890670" w:rsidRPr="00890670" w:rsidRDefault="00890670" w:rsidP="00F40C34">
            <w:pPr>
              <w:rPr>
                <w:i/>
              </w:rPr>
            </w:pPr>
            <w:r>
              <w:rPr>
                <w:i/>
              </w:rPr>
              <w:t>Select the 4</w:t>
            </w:r>
            <w:r w:rsidRPr="00890670">
              <w:rPr>
                <w:i/>
                <w:vertAlign w:val="superscript"/>
              </w:rPr>
              <w:t>th</w:t>
            </w:r>
            <w:r>
              <w:rPr>
                <w:i/>
              </w:rPr>
              <w:t xml:space="preserve"> row</w:t>
            </w:r>
          </w:p>
        </w:tc>
      </w:tr>
      <w:tr w:rsidR="00890670" w14:paraId="233D1447" w14:textId="77777777" w:rsidTr="00F40C34">
        <w:tc>
          <w:tcPr>
            <w:tcW w:w="3114" w:type="dxa"/>
          </w:tcPr>
          <w:p w14:paraId="43318364" w14:textId="6B64310E" w:rsidR="00890670" w:rsidRDefault="00890670" w:rsidP="007B1746">
            <w:pPr>
              <w:rPr>
                <w:b/>
              </w:rPr>
            </w:pPr>
            <w:r>
              <w:rPr>
                <w:b/>
              </w:rPr>
              <w:t>Make a custom axis to a Series</w:t>
            </w:r>
          </w:p>
        </w:tc>
        <w:tc>
          <w:tcPr>
            <w:tcW w:w="6236" w:type="dxa"/>
          </w:tcPr>
          <w:p w14:paraId="5D8A71D0" w14:textId="6FA83608" w:rsidR="00890670" w:rsidRDefault="00890670" w:rsidP="00F40C34">
            <w:r w:rsidRPr="00890670">
              <w:drawing>
                <wp:inline distT="0" distB="0" distL="0" distR="0" wp14:anchorId="232DD109" wp14:editId="2FB91120">
                  <wp:extent cx="3410426" cy="276263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0670" w14:paraId="5E76F9A3" w14:textId="77777777" w:rsidTr="00F40C34">
        <w:tc>
          <w:tcPr>
            <w:tcW w:w="3114" w:type="dxa"/>
          </w:tcPr>
          <w:p w14:paraId="19561399" w14:textId="77777777" w:rsidR="00890670" w:rsidRDefault="00890670" w:rsidP="007B1746">
            <w:pPr>
              <w:rPr>
                <w:b/>
              </w:rPr>
            </w:pPr>
          </w:p>
        </w:tc>
        <w:tc>
          <w:tcPr>
            <w:tcW w:w="6236" w:type="dxa"/>
          </w:tcPr>
          <w:p w14:paraId="163A87C3" w14:textId="74F17A2C" w:rsidR="00890670" w:rsidRPr="00890670" w:rsidRDefault="00890670" w:rsidP="00F40C34">
            <w:r w:rsidRPr="00890670">
              <w:drawing>
                <wp:inline distT="0" distB="0" distL="0" distR="0" wp14:anchorId="6EE8D1D5" wp14:editId="74C6CF4A">
                  <wp:extent cx="3038899" cy="3553321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899" cy="3553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0670" w14:paraId="1B9E2636" w14:textId="77777777" w:rsidTr="00F40C34">
        <w:tc>
          <w:tcPr>
            <w:tcW w:w="3114" w:type="dxa"/>
          </w:tcPr>
          <w:p w14:paraId="757416DC" w14:textId="77777777" w:rsidR="00890670" w:rsidRPr="00890670" w:rsidRDefault="00890670" w:rsidP="007B1746">
            <w:r w:rsidRPr="00890670">
              <w:rPr>
                <w:b/>
              </w:rPr>
              <w:lastRenderedPageBreak/>
              <w:t>Index</w:t>
            </w:r>
            <w:r w:rsidRPr="00890670">
              <w:t xml:space="preserve"> is also called an </w:t>
            </w:r>
            <w:r w:rsidRPr="00890670">
              <w:rPr>
                <w:b/>
              </w:rPr>
              <w:t>axis</w:t>
            </w:r>
            <w:r w:rsidRPr="00890670">
              <w:t>; each element is called axis label.</w:t>
            </w:r>
          </w:p>
          <w:p w14:paraId="200FA861" w14:textId="77777777" w:rsidR="00890670" w:rsidRPr="00890670" w:rsidRDefault="00890670" w:rsidP="007B1746"/>
          <w:p w14:paraId="7194C251" w14:textId="77777777" w:rsidR="00890670" w:rsidRPr="00890670" w:rsidRDefault="00890670" w:rsidP="007B1746">
            <w:r w:rsidRPr="00890670">
              <w:t xml:space="preserve">Data in columns is called as </w:t>
            </w:r>
            <w:r w:rsidRPr="00890670">
              <w:rPr>
                <w:b/>
              </w:rPr>
              <w:t>values</w:t>
            </w:r>
            <w:r w:rsidRPr="00890670">
              <w:t>.</w:t>
            </w:r>
          </w:p>
          <w:p w14:paraId="69A7E776" w14:textId="77777777" w:rsidR="00890670" w:rsidRPr="00890670" w:rsidRDefault="00890670" w:rsidP="007B1746"/>
          <w:p w14:paraId="1DB6201C" w14:textId="69432A85" w:rsidR="00890670" w:rsidRDefault="00890670" w:rsidP="007B1746">
            <w:pPr>
              <w:rPr>
                <w:b/>
              </w:rPr>
            </w:pPr>
            <w:r w:rsidRPr="00890670">
              <w:t>A series ideally should have the same datatype throughout its values (same format for the whole column).</w:t>
            </w:r>
            <w:bookmarkStart w:id="0" w:name="_GoBack"/>
            <w:bookmarkEnd w:id="0"/>
          </w:p>
        </w:tc>
        <w:tc>
          <w:tcPr>
            <w:tcW w:w="6236" w:type="dxa"/>
          </w:tcPr>
          <w:p w14:paraId="6EFA83C6" w14:textId="4B6446B2" w:rsidR="00890670" w:rsidRPr="00890670" w:rsidRDefault="00890670" w:rsidP="00F40C34">
            <w:r w:rsidRPr="00890670">
              <w:drawing>
                <wp:inline distT="0" distB="0" distL="0" distR="0" wp14:anchorId="60F8EC09" wp14:editId="4883F926">
                  <wp:extent cx="3019846" cy="2514951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51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959AD7" w14:textId="77777777" w:rsidR="007B1746" w:rsidRPr="007B1746" w:rsidRDefault="007B1746" w:rsidP="007B1746"/>
    <w:p w14:paraId="7723115E" w14:textId="175E4AD9" w:rsidR="007B1746" w:rsidRDefault="007B1746" w:rsidP="007B1746"/>
    <w:p w14:paraId="176A1883" w14:textId="5C3B1D79" w:rsidR="007B1746" w:rsidRDefault="007B1746" w:rsidP="007B1746"/>
    <w:p w14:paraId="62E69A86" w14:textId="43C2F247" w:rsidR="007B1746" w:rsidRDefault="007B1746" w:rsidP="007B1746"/>
    <w:p w14:paraId="28D56157" w14:textId="1D040E64" w:rsidR="007B1746" w:rsidRDefault="007B1746" w:rsidP="007B1746"/>
    <w:p w14:paraId="3FA8C641" w14:textId="48CA80BB" w:rsidR="007B1746" w:rsidRDefault="007B1746" w:rsidP="007B1746"/>
    <w:p w14:paraId="1BB96CF6" w14:textId="3395E9D7" w:rsidR="007B1746" w:rsidRDefault="007B1746" w:rsidP="007B1746"/>
    <w:p w14:paraId="1938BA18" w14:textId="3047EE28" w:rsidR="007B1746" w:rsidRDefault="007B1746" w:rsidP="007B1746"/>
    <w:p w14:paraId="52883A4A" w14:textId="4F3106D8" w:rsidR="007B1746" w:rsidRDefault="007B1746" w:rsidP="007B1746"/>
    <w:p w14:paraId="26E05DC5" w14:textId="087A051E" w:rsidR="007B1746" w:rsidRDefault="007B1746" w:rsidP="007B1746"/>
    <w:p w14:paraId="4C230C5D" w14:textId="779E3C06" w:rsidR="007B1746" w:rsidRDefault="007B1746" w:rsidP="007B1746"/>
    <w:p w14:paraId="0C71B622" w14:textId="0164E4E3" w:rsidR="007B1746" w:rsidRDefault="007B1746" w:rsidP="007B1746"/>
    <w:p w14:paraId="16AD843A" w14:textId="19B65B8C" w:rsidR="007B1746" w:rsidRDefault="007B1746" w:rsidP="007B1746"/>
    <w:p w14:paraId="03E2CADD" w14:textId="77777777" w:rsidR="007B1746" w:rsidRDefault="007B1746" w:rsidP="007B1746"/>
    <w:p w14:paraId="2FDEBBFE" w14:textId="0EDEDEA9" w:rsidR="007B1746" w:rsidRDefault="007B1746" w:rsidP="007B1746"/>
    <w:p w14:paraId="1710B5A4" w14:textId="7715098D" w:rsidR="007B1746" w:rsidRDefault="007B1746" w:rsidP="007B1746"/>
    <w:p w14:paraId="7D1C502B" w14:textId="423C7BD4" w:rsidR="007B1746" w:rsidRDefault="007B1746" w:rsidP="007B1746"/>
    <w:p w14:paraId="256757BF" w14:textId="089E0B2A" w:rsidR="007B1746" w:rsidRDefault="007B1746" w:rsidP="007B1746"/>
    <w:p w14:paraId="321EF664" w14:textId="68DF33A4" w:rsidR="007B1746" w:rsidRDefault="007B1746" w:rsidP="007B1746"/>
    <w:p w14:paraId="55CD0832" w14:textId="35C05C67" w:rsidR="007B1746" w:rsidRDefault="007B1746" w:rsidP="007B1746"/>
    <w:p w14:paraId="2FA5A706" w14:textId="01054F39" w:rsidR="007B1746" w:rsidRDefault="007B1746" w:rsidP="007B1746"/>
    <w:p w14:paraId="43BD0078" w14:textId="44C7CF5D" w:rsidR="007B1746" w:rsidRDefault="007B1746" w:rsidP="007B1746"/>
    <w:p w14:paraId="406B0AF0" w14:textId="658F5F18" w:rsidR="007B1746" w:rsidRDefault="007B1746" w:rsidP="007B1746"/>
    <w:p w14:paraId="4840079E" w14:textId="5B710174" w:rsidR="007B1746" w:rsidRDefault="007B1746" w:rsidP="007B1746"/>
    <w:p w14:paraId="19519CCE" w14:textId="77777777" w:rsidR="007B1746" w:rsidRPr="007B1746" w:rsidRDefault="007B1746" w:rsidP="007B1746"/>
    <w:sectPr w:rsidR="007B1746" w:rsidRPr="007B1746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6E73E3" w14:textId="77777777" w:rsidR="00A35E03" w:rsidRDefault="00A35E03" w:rsidP="00D73911">
      <w:pPr>
        <w:spacing w:after="0" w:line="240" w:lineRule="auto"/>
      </w:pPr>
      <w:r>
        <w:separator/>
      </w:r>
    </w:p>
  </w:endnote>
  <w:endnote w:type="continuationSeparator" w:id="0">
    <w:p w14:paraId="016DF8A5" w14:textId="77777777" w:rsidR="00A35E03" w:rsidRDefault="00A35E03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CBBC82" w14:textId="77777777" w:rsidR="00A35E03" w:rsidRDefault="00A35E03" w:rsidP="00D73911">
      <w:pPr>
        <w:spacing w:after="0" w:line="240" w:lineRule="auto"/>
      </w:pPr>
      <w:r>
        <w:separator/>
      </w:r>
    </w:p>
  </w:footnote>
  <w:footnote w:type="continuationSeparator" w:id="0">
    <w:p w14:paraId="601FCD9A" w14:textId="77777777" w:rsidR="00A35E03" w:rsidRDefault="00A35E03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3"/>
  </w:num>
  <w:num w:numId="3">
    <w:abstractNumId w:val="27"/>
  </w:num>
  <w:num w:numId="4">
    <w:abstractNumId w:val="3"/>
  </w:num>
  <w:num w:numId="5">
    <w:abstractNumId w:val="20"/>
  </w:num>
  <w:num w:numId="6">
    <w:abstractNumId w:val="12"/>
  </w:num>
  <w:num w:numId="7">
    <w:abstractNumId w:val="22"/>
  </w:num>
  <w:num w:numId="8">
    <w:abstractNumId w:val="6"/>
  </w:num>
  <w:num w:numId="9">
    <w:abstractNumId w:val="4"/>
  </w:num>
  <w:num w:numId="10">
    <w:abstractNumId w:val="23"/>
  </w:num>
  <w:num w:numId="11">
    <w:abstractNumId w:val="8"/>
  </w:num>
  <w:num w:numId="12">
    <w:abstractNumId w:val="9"/>
  </w:num>
  <w:num w:numId="13">
    <w:abstractNumId w:val="10"/>
  </w:num>
  <w:num w:numId="14">
    <w:abstractNumId w:val="16"/>
  </w:num>
  <w:num w:numId="15">
    <w:abstractNumId w:val="18"/>
  </w:num>
  <w:num w:numId="16">
    <w:abstractNumId w:val="29"/>
  </w:num>
  <w:num w:numId="17">
    <w:abstractNumId w:val="11"/>
  </w:num>
  <w:num w:numId="18">
    <w:abstractNumId w:val="14"/>
  </w:num>
  <w:num w:numId="19">
    <w:abstractNumId w:val="1"/>
  </w:num>
  <w:num w:numId="20">
    <w:abstractNumId w:val="19"/>
  </w:num>
  <w:num w:numId="21">
    <w:abstractNumId w:val="24"/>
  </w:num>
  <w:num w:numId="22">
    <w:abstractNumId w:val="2"/>
  </w:num>
  <w:num w:numId="23">
    <w:abstractNumId w:val="26"/>
  </w:num>
  <w:num w:numId="24">
    <w:abstractNumId w:val="21"/>
  </w:num>
  <w:num w:numId="25">
    <w:abstractNumId w:val="5"/>
  </w:num>
  <w:num w:numId="26">
    <w:abstractNumId w:val="7"/>
  </w:num>
  <w:num w:numId="27">
    <w:abstractNumId w:val="17"/>
  </w:num>
  <w:num w:numId="28">
    <w:abstractNumId w:val="28"/>
  </w:num>
  <w:num w:numId="29">
    <w:abstractNumId w:val="0"/>
  </w:num>
  <w:num w:numId="30">
    <w:abstractNumId w:val="1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mwtKwFAE/QAm0tAAAA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EDF"/>
    <w:rsid w:val="000B1B3D"/>
    <w:rsid w:val="000B3FC3"/>
    <w:rsid w:val="000B4573"/>
    <w:rsid w:val="000C0B8E"/>
    <w:rsid w:val="000D31A0"/>
    <w:rsid w:val="000D483D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4A70"/>
    <w:rsid w:val="001577B6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0978"/>
    <w:rsid w:val="004C186C"/>
    <w:rsid w:val="004C31CE"/>
    <w:rsid w:val="004C5EA8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2446"/>
    <w:rsid w:val="005632BF"/>
    <w:rsid w:val="00564110"/>
    <w:rsid w:val="00565E55"/>
    <w:rsid w:val="005728F9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1746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0670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B5DBA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5E03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33251"/>
    <w:rsid w:val="00E53091"/>
    <w:rsid w:val="00E5745C"/>
    <w:rsid w:val="00E61C6F"/>
    <w:rsid w:val="00E72013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03C78"/>
    <w:rsid w:val="00F06DDB"/>
    <w:rsid w:val="00F106DF"/>
    <w:rsid w:val="00F17D12"/>
    <w:rsid w:val="00F21B44"/>
    <w:rsid w:val="00F26009"/>
    <w:rsid w:val="00F26DC5"/>
    <w:rsid w:val="00F273B1"/>
    <w:rsid w:val="00F36F01"/>
    <w:rsid w:val="00F37186"/>
    <w:rsid w:val="00F40C34"/>
    <w:rsid w:val="00F45497"/>
    <w:rsid w:val="00F467E9"/>
    <w:rsid w:val="00F51131"/>
    <w:rsid w:val="00F54DC2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6FE1F5-173C-47EF-972D-14381648E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71</TotalTime>
  <Pages>3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8</cp:revision>
  <dcterms:created xsi:type="dcterms:W3CDTF">2021-12-26T10:25:00Z</dcterms:created>
  <dcterms:modified xsi:type="dcterms:W3CDTF">2023-03-22T19:55:00Z</dcterms:modified>
</cp:coreProperties>
</file>